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C57E2" w14:textId="1007377D" w:rsidR="00CD3A93" w:rsidRPr="00EB16CD" w:rsidRDefault="00AB4FBA" w:rsidP="008F3CF5">
      <w:pPr>
        <w:tabs>
          <w:tab w:val="left" w:pos="426"/>
        </w:tabs>
        <w:spacing w:before="240"/>
        <w:jc w:val="right"/>
        <w:rPr>
          <w:rFonts w:asciiTheme="minorHAnsi" w:hAnsiTheme="minorHAnsi" w:cstheme="minorHAnsi"/>
          <w:sz w:val="18"/>
        </w:rPr>
      </w:pPr>
      <w:r w:rsidRPr="00AB4FBA">
        <w:rPr>
          <w:rFonts w:asciiTheme="minorHAnsi" w:hAnsiTheme="minorHAnsi" w:cstheme="minorHAnsi"/>
          <w:sz w:val="18"/>
        </w:rPr>
        <w:t>Załącznik nr 1</w:t>
      </w:r>
      <w:r w:rsidRPr="00AB4FBA">
        <w:rPr>
          <w:rFonts w:asciiTheme="minorHAnsi" w:hAnsiTheme="minorHAnsi" w:cstheme="minorHAnsi"/>
          <w:sz w:val="18"/>
        </w:rPr>
        <w:br/>
      </w:r>
      <w:r w:rsidR="00CD3A93" w:rsidRPr="00AB4FBA">
        <w:rPr>
          <w:rFonts w:asciiTheme="minorHAnsi" w:hAnsiTheme="minorHAnsi" w:cstheme="minorHAnsi"/>
          <w:sz w:val="18"/>
        </w:rPr>
        <w:t>do Regulaminu</w:t>
      </w:r>
      <w:r w:rsidRPr="00AB4FBA">
        <w:rPr>
          <w:rFonts w:asciiTheme="minorHAnsi" w:hAnsiTheme="minorHAnsi" w:cstheme="minorHAnsi"/>
          <w:sz w:val="18"/>
        </w:rPr>
        <w:t xml:space="preserve"> rekrutacji oraz uczestnictwa studentów w Projekcie</w:t>
      </w:r>
      <w:r>
        <w:rPr>
          <w:rFonts w:asciiTheme="minorHAnsi" w:hAnsiTheme="minorHAnsi" w:cstheme="minorHAnsi"/>
          <w:sz w:val="18"/>
        </w:rPr>
        <w:br/>
      </w:r>
      <w:r w:rsidRPr="00AB4FBA">
        <w:rPr>
          <w:rFonts w:asciiTheme="minorHAnsi" w:hAnsiTheme="minorHAnsi" w:cstheme="minorHAnsi"/>
          <w:sz w:val="18"/>
        </w:rPr>
        <w:t>„</w:t>
      </w:r>
      <w:r w:rsidR="00F24BF8" w:rsidRPr="001F3B8E">
        <w:rPr>
          <w:sz w:val="18"/>
        </w:rPr>
        <w:t xml:space="preserve">Uniwersytet dostępny. Program wsparcia zmian organizacyjnych i podnoszenia </w:t>
      </w:r>
      <w:r w:rsidR="00F24BF8">
        <w:rPr>
          <w:sz w:val="18"/>
        </w:rPr>
        <w:br/>
      </w:r>
      <w:r w:rsidR="00F24BF8" w:rsidRPr="001F3B8E">
        <w:rPr>
          <w:sz w:val="18"/>
        </w:rPr>
        <w:t>kompetencji kadry</w:t>
      </w:r>
      <w:r w:rsidR="00F24BF8">
        <w:rPr>
          <w:sz w:val="18"/>
        </w:rPr>
        <w:t xml:space="preserve"> </w:t>
      </w:r>
      <w:r w:rsidR="00F24BF8" w:rsidRPr="001F3B8E">
        <w:rPr>
          <w:sz w:val="18"/>
        </w:rPr>
        <w:t>z zakresu</w:t>
      </w:r>
      <w:r w:rsidR="00F24BF8">
        <w:rPr>
          <w:sz w:val="18"/>
        </w:rPr>
        <w:t xml:space="preserve"> </w:t>
      </w:r>
      <w:r w:rsidR="00F24BF8" w:rsidRPr="001F3B8E">
        <w:rPr>
          <w:sz w:val="18"/>
        </w:rPr>
        <w:t>niepełnosprawności w UJD</w:t>
      </w:r>
      <w:r w:rsidRPr="00AB4FBA">
        <w:rPr>
          <w:rFonts w:asciiTheme="minorHAnsi" w:hAnsiTheme="minorHAnsi" w:cstheme="minorHAnsi"/>
          <w:sz w:val="18"/>
        </w:rPr>
        <w:t>”</w:t>
      </w:r>
    </w:p>
    <w:p w14:paraId="2383C7A9" w14:textId="0ECB183A" w:rsidR="00CD3A93" w:rsidRPr="00EB16CD" w:rsidRDefault="007167DF" w:rsidP="00EB16CD">
      <w:pPr>
        <w:pStyle w:val="Nagwek1"/>
        <w:spacing w:before="360" w:after="360"/>
        <w:rPr>
          <w:rFonts w:asciiTheme="minorHAnsi" w:hAnsiTheme="minorHAnsi"/>
        </w:rPr>
      </w:pPr>
      <w:r w:rsidRPr="00EB16CD">
        <w:rPr>
          <w:rFonts w:asciiTheme="minorHAnsi" w:hAnsiTheme="minorHAnsi"/>
        </w:rPr>
        <w:t>Karta z</w:t>
      </w:r>
      <w:r w:rsidR="00CD3A93" w:rsidRPr="00EB16CD">
        <w:rPr>
          <w:rFonts w:asciiTheme="minorHAnsi" w:hAnsiTheme="minorHAnsi"/>
        </w:rPr>
        <w:t>głoszenia uczestnictwa w Projekcie</w:t>
      </w:r>
      <w:r w:rsidR="00EB16CD" w:rsidRPr="00EB16CD">
        <w:rPr>
          <w:rFonts w:asciiTheme="minorHAnsi" w:hAnsiTheme="minorHAnsi"/>
        </w:rPr>
        <w:br/>
      </w:r>
      <w:r w:rsidR="00F24BF8" w:rsidRPr="00EB16CD">
        <w:rPr>
          <w:rFonts w:asciiTheme="minorHAnsi" w:hAnsiTheme="minorHAnsi"/>
        </w:rPr>
        <w:t>„Uniwersytet dostępny. Program wsparcia zm</w:t>
      </w:r>
      <w:bookmarkStart w:id="0" w:name="_GoBack"/>
      <w:bookmarkEnd w:id="0"/>
      <w:r w:rsidR="00F24BF8" w:rsidRPr="00EB16CD">
        <w:rPr>
          <w:rFonts w:asciiTheme="minorHAnsi" w:hAnsiTheme="minorHAnsi"/>
        </w:rPr>
        <w:t>ian organizacyjnych i podnoszenia</w:t>
      </w:r>
      <w:r w:rsidR="00EB16CD" w:rsidRPr="00EB16CD">
        <w:rPr>
          <w:rFonts w:asciiTheme="minorHAnsi" w:hAnsiTheme="minorHAnsi"/>
        </w:rPr>
        <w:br/>
      </w:r>
      <w:r w:rsidR="00F24BF8" w:rsidRPr="00EB16CD">
        <w:rPr>
          <w:rFonts w:asciiTheme="minorHAnsi" w:hAnsiTheme="minorHAnsi"/>
        </w:rPr>
        <w:t>kompetencji kadry z zakresu niepełnosprawności w UJD”</w:t>
      </w:r>
    </w:p>
    <w:p w14:paraId="6CDC0BBB" w14:textId="206D21B8" w:rsidR="00CD3A93" w:rsidRPr="00AB4FBA" w:rsidRDefault="00CD3A93" w:rsidP="00E72F9A">
      <w:pPr>
        <w:tabs>
          <w:tab w:val="right" w:leader="dot" w:pos="9072"/>
        </w:tabs>
        <w:spacing w:before="60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Nazwisko:</w:t>
      </w:r>
      <w:r w:rsidR="00EB16CD">
        <w:rPr>
          <w:rFonts w:asciiTheme="minorHAnsi" w:hAnsiTheme="minorHAnsi" w:cstheme="minorHAnsi"/>
          <w:sz w:val="24"/>
          <w:szCs w:val="24"/>
        </w:rPr>
        <w:t xml:space="preserve">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2D76D2DE" w14:textId="15B34F9C" w:rsidR="00CD3A93" w:rsidRPr="00AB4FBA" w:rsidRDefault="00CD3A93" w:rsidP="00E72F9A">
      <w:pPr>
        <w:tabs>
          <w:tab w:val="right" w:leader="dot" w:pos="9072"/>
        </w:tabs>
        <w:spacing w:before="24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Imię:</w:t>
      </w:r>
      <w:r w:rsidR="00EB16CD">
        <w:rPr>
          <w:rFonts w:asciiTheme="minorHAnsi" w:hAnsiTheme="minorHAnsi" w:cstheme="minorHAnsi"/>
          <w:sz w:val="24"/>
          <w:szCs w:val="24"/>
        </w:rPr>
        <w:t xml:space="preserve">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681769B7" w14:textId="77777777" w:rsidR="00CD3A93" w:rsidRPr="00AB4FBA" w:rsidRDefault="00CD3A93" w:rsidP="00E72F9A">
      <w:pPr>
        <w:tabs>
          <w:tab w:val="right" w:leader="dot" w:pos="9072"/>
        </w:tabs>
        <w:spacing w:before="24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Nr telefonu: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51186B84" w14:textId="77777777" w:rsidR="00CD3A93" w:rsidRPr="00AB4FBA" w:rsidRDefault="00CD3A93" w:rsidP="00E72F9A">
      <w:pPr>
        <w:tabs>
          <w:tab w:val="right" w:leader="dot" w:pos="9072"/>
        </w:tabs>
        <w:spacing w:before="24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 xml:space="preserve">e-mail: </w:t>
      </w:r>
      <w:r w:rsidRPr="00AB4FBA">
        <w:rPr>
          <w:rFonts w:asciiTheme="minorHAnsi" w:hAnsiTheme="minorHAnsi" w:cstheme="minorHAnsi"/>
          <w:sz w:val="24"/>
          <w:szCs w:val="24"/>
        </w:rPr>
        <w:tab/>
      </w:r>
    </w:p>
    <w:p w14:paraId="7DCBAC90" w14:textId="0C3D2B8B" w:rsidR="00CD3A93" w:rsidRPr="00352B66" w:rsidRDefault="00CD3A93" w:rsidP="00352B66">
      <w:pPr>
        <w:spacing w:before="480" w:after="0"/>
        <w:rPr>
          <w:rFonts w:asciiTheme="minorHAnsi" w:hAnsiTheme="minorHAnsi" w:cstheme="minorHAnsi"/>
          <w:sz w:val="24"/>
          <w:szCs w:val="24"/>
        </w:rPr>
      </w:pPr>
      <w:r w:rsidRPr="00AB4FBA">
        <w:rPr>
          <w:rFonts w:asciiTheme="minorHAnsi" w:hAnsiTheme="minorHAnsi" w:cstheme="minorHAnsi"/>
          <w:sz w:val="24"/>
          <w:szCs w:val="24"/>
        </w:rPr>
        <w:t>Jestem zainteresowana/zainteresowany udziałem w następujących formach wsparcia</w:t>
      </w:r>
      <w:r w:rsidR="00352B66">
        <w:rPr>
          <w:rFonts w:asciiTheme="minorHAnsi" w:hAnsiTheme="minorHAnsi" w:cstheme="minorHAnsi"/>
          <w:sz w:val="24"/>
          <w:szCs w:val="24"/>
        </w:rPr>
        <w:t xml:space="preserve"> </w:t>
      </w:r>
      <w:r w:rsidR="00352B66">
        <w:rPr>
          <w:rFonts w:asciiTheme="minorHAnsi" w:hAnsiTheme="minorHAnsi" w:cstheme="minorHAnsi"/>
          <w:sz w:val="24"/>
          <w:szCs w:val="24"/>
        </w:rPr>
        <w:br/>
        <w:t xml:space="preserve">- </w:t>
      </w:r>
      <w:r w:rsidR="00F24BF8">
        <w:rPr>
          <w:rFonts w:asciiTheme="minorHAnsi" w:hAnsiTheme="minorHAnsi" w:cstheme="minorHAnsi"/>
          <w:bCs/>
          <w:sz w:val="24"/>
          <w:szCs w:val="24"/>
        </w:rPr>
        <w:t xml:space="preserve">uczestnictwo w </w:t>
      </w:r>
      <w:r w:rsidR="00F24BF8" w:rsidRPr="00AB4FBA">
        <w:rPr>
          <w:rFonts w:asciiTheme="minorHAnsi" w:hAnsiTheme="minorHAnsi" w:cstheme="minorHAnsi"/>
          <w:bCs/>
          <w:sz w:val="24"/>
          <w:szCs w:val="24"/>
        </w:rPr>
        <w:t>zaję</w:t>
      </w:r>
      <w:r w:rsidR="00F24BF8">
        <w:rPr>
          <w:rFonts w:asciiTheme="minorHAnsi" w:hAnsiTheme="minorHAnsi" w:cstheme="minorHAnsi"/>
          <w:bCs/>
          <w:sz w:val="24"/>
          <w:szCs w:val="24"/>
        </w:rPr>
        <w:t xml:space="preserve">ciach dydaktycznych </w:t>
      </w:r>
      <w:r w:rsidR="00F24BF8" w:rsidRPr="00F24BF8">
        <w:rPr>
          <w:rFonts w:asciiTheme="minorHAnsi" w:hAnsiTheme="minorHAnsi" w:cstheme="minorHAnsi"/>
          <w:b/>
          <w:sz w:val="24"/>
          <w:szCs w:val="24"/>
        </w:rPr>
        <w:t>z wychowania fizycznego</w:t>
      </w:r>
    </w:p>
    <w:p w14:paraId="09A811F1" w14:textId="77777777" w:rsidR="00AB4FBA" w:rsidRDefault="00AB4FBA" w:rsidP="00CD3A93">
      <w:pPr>
        <w:spacing w:after="0"/>
        <w:jc w:val="both"/>
        <w:rPr>
          <w:rFonts w:asciiTheme="minorHAnsi" w:hAnsiTheme="minorHAnsi" w:cstheme="minorHAnsi"/>
          <w:b/>
          <w:sz w:val="20"/>
        </w:rPr>
      </w:pPr>
    </w:p>
    <w:p w14:paraId="18C04B00" w14:textId="67AB774C" w:rsidR="00334C85" w:rsidRPr="00CD3A93" w:rsidRDefault="00CD3A93" w:rsidP="00521213">
      <w:pPr>
        <w:spacing w:after="480"/>
        <w:rPr>
          <w:rFonts w:asciiTheme="minorHAnsi" w:hAnsiTheme="minorHAnsi" w:cstheme="minorHAnsi"/>
          <w:b/>
          <w:sz w:val="20"/>
        </w:rPr>
      </w:pPr>
      <w:r w:rsidRPr="00D83D5E">
        <w:rPr>
          <w:rFonts w:asciiTheme="minorHAnsi" w:hAnsiTheme="minorHAnsi" w:cstheme="minorHAnsi"/>
          <w:bCs/>
          <w:sz w:val="20"/>
        </w:rPr>
        <w:t xml:space="preserve">Oświadczam, że podane przeze mnie w </w:t>
      </w:r>
      <w:r w:rsidR="007167DF" w:rsidRPr="00D83D5E">
        <w:rPr>
          <w:rFonts w:asciiTheme="minorHAnsi" w:hAnsiTheme="minorHAnsi" w:cstheme="minorHAnsi"/>
          <w:bCs/>
          <w:sz w:val="20"/>
        </w:rPr>
        <w:t>karcie zgłoszenia</w:t>
      </w:r>
      <w:r w:rsidRPr="00D83D5E">
        <w:rPr>
          <w:rFonts w:asciiTheme="minorHAnsi" w:hAnsiTheme="minorHAnsi" w:cstheme="minorHAnsi"/>
          <w:bCs/>
          <w:sz w:val="20"/>
        </w:rPr>
        <w:t xml:space="preserve"> informacje odpowiadają stanowi faktycznemu i są prawdziwe. Zostałam/zostałem poinformowana/poinformowany o odpowiedzialności prawnej, jaką poniosę w</w:t>
      </w:r>
      <w:r w:rsidR="00521213">
        <w:rPr>
          <w:rFonts w:asciiTheme="minorHAnsi" w:hAnsiTheme="minorHAnsi" w:cstheme="minorHAnsi"/>
          <w:bCs/>
          <w:sz w:val="20"/>
        </w:rPr>
        <w:t> </w:t>
      </w:r>
      <w:r w:rsidRPr="00D83D5E">
        <w:rPr>
          <w:rFonts w:asciiTheme="minorHAnsi" w:hAnsiTheme="minorHAnsi" w:cstheme="minorHAnsi"/>
          <w:bCs/>
          <w:sz w:val="20"/>
        </w:rPr>
        <w:t>przypadku podania nieprawdziwych danych.</w:t>
      </w:r>
    </w:p>
    <w:tbl>
      <w:tblPr>
        <w:tblStyle w:val="Tabelasiatki2akcent3"/>
        <w:tblW w:w="0" w:type="auto"/>
        <w:tblBorders>
          <w:top w:val="none" w:sz="0" w:space="0" w:color="auto"/>
          <w:bottom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402"/>
        <w:gridCol w:w="4402"/>
      </w:tblGrid>
      <w:tr w:rsidR="00CD3A93" w:rsidRPr="00CD3A93" w14:paraId="239A1D58" w14:textId="77777777" w:rsidTr="005212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4A4D52B" w14:textId="77777777" w:rsidR="00CD3A93" w:rsidRPr="00CB4F88" w:rsidRDefault="00CD3A93" w:rsidP="00CB4F88">
            <w:pPr>
              <w:spacing w:after="0"/>
              <w:rPr>
                <w:rFonts w:asciiTheme="minorHAnsi" w:hAnsiTheme="minorHAnsi" w:cstheme="minorHAnsi"/>
              </w:rPr>
            </w:pPr>
          </w:p>
          <w:p w14:paraId="2292ADE3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14:paraId="70259A14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(miejscowość i data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40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D94EF71" w14:textId="77777777" w:rsidR="00CD3A93" w:rsidRPr="00CB4F88" w:rsidRDefault="00CD3A93" w:rsidP="00521213">
            <w:pPr>
              <w:spacing w:after="0"/>
              <w:rPr>
                <w:rFonts w:asciiTheme="minorHAnsi" w:hAnsiTheme="minorHAnsi" w:cstheme="minorHAnsi"/>
              </w:rPr>
            </w:pPr>
          </w:p>
          <w:p w14:paraId="05B2BDC3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i/>
              </w:rPr>
            </w:pPr>
            <w:r w:rsidRPr="00CD3A93">
              <w:rPr>
                <w:rFonts w:asciiTheme="minorHAnsi" w:hAnsiTheme="minorHAnsi" w:cstheme="minorHAnsi"/>
                <w:i/>
              </w:rPr>
              <w:t>..........................................................</w:t>
            </w:r>
          </w:p>
          <w:p w14:paraId="3526911F" w14:textId="77777777" w:rsidR="00CD3A93" w:rsidRPr="00CD3A93" w:rsidRDefault="00CD3A93" w:rsidP="00521213">
            <w:pPr>
              <w:spacing w:after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(czytelny podpis kandydatki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/kandyda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ta</w:t>
            </w:r>
            <w:r w:rsidRPr="00CD3A93">
              <w:rPr>
                <w:rFonts w:asciiTheme="minorHAnsi" w:hAnsiTheme="minorHAnsi" w:cstheme="minorHAnsi"/>
                <w:i/>
                <w:sz w:val="18"/>
                <w:szCs w:val="18"/>
              </w:rPr>
              <w:t>)</w:t>
            </w:r>
          </w:p>
        </w:tc>
      </w:tr>
    </w:tbl>
    <w:p w14:paraId="29A6E2D4" w14:textId="77777777" w:rsidR="00226C81" w:rsidRPr="00CD3A93" w:rsidRDefault="00226C81" w:rsidP="00521213">
      <w:pPr>
        <w:rPr>
          <w:rFonts w:asciiTheme="minorHAnsi" w:hAnsiTheme="minorHAnsi" w:cstheme="minorHAnsi"/>
        </w:rPr>
      </w:pPr>
    </w:p>
    <w:sectPr w:rsidR="00226C81" w:rsidRPr="00CD3A93" w:rsidSect="00F24BF8">
      <w:headerReference w:type="default" r:id="rId6"/>
      <w:footerReference w:type="default" r:id="rId7"/>
      <w:pgSz w:w="11906" w:h="16838"/>
      <w:pgMar w:top="90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EAC6C" w14:textId="77777777" w:rsidR="008807F7" w:rsidRDefault="008807F7" w:rsidP="004A797F">
      <w:pPr>
        <w:spacing w:after="0" w:line="240" w:lineRule="auto"/>
      </w:pPr>
      <w:r>
        <w:separator/>
      </w:r>
    </w:p>
  </w:endnote>
  <w:endnote w:type="continuationSeparator" w:id="0">
    <w:p w14:paraId="1922FFE7" w14:textId="77777777" w:rsidR="008807F7" w:rsidRDefault="008807F7" w:rsidP="004A7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291">
    <w:altName w:val="Times New Roman"/>
    <w:charset w:val="EE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78255" w14:textId="5C192F83" w:rsidR="004A797F" w:rsidRDefault="004A797F">
    <w:pPr>
      <w:pStyle w:val="Stopka"/>
    </w:pPr>
    <w:r>
      <w:rPr>
        <w:noProof/>
        <w:lang w:eastAsia="pl-PL"/>
      </w:rPr>
      <w:drawing>
        <wp:inline distT="0" distB="0" distL="0" distR="0" wp14:anchorId="73DE1E51" wp14:editId="2B3E116C">
          <wp:extent cx="5760720" cy="732739"/>
          <wp:effectExtent l="0" t="0" r="0" b="0"/>
          <wp:docPr id="13" name="Obraz 13" descr="Znalezione obrazy dla zapytania logotypy unijne p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lezione obrazy dla zapytania logotypy unijne power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3273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45A8D9" w14:textId="77777777" w:rsidR="008807F7" w:rsidRDefault="008807F7" w:rsidP="004A797F">
      <w:pPr>
        <w:spacing w:after="0" w:line="240" w:lineRule="auto"/>
      </w:pPr>
      <w:r>
        <w:separator/>
      </w:r>
    </w:p>
  </w:footnote>
  <w:footnote w:type="continuationSeparator" w:id="0">
    <w:p w14:paraId="05D25DAE" w14:textId="77777777" w:rsidR="008807F7" w:rsidRDefault="008807F7" w:rsidP="004A7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CD40" w14:textId="77777777" w:rsidR="00F24BF8" w:rsidRPr="0007117E" w:rsidRDefault="00F24BF8" w:rsidP="00F24BF8">
    <w:pPr>
      <w:pStyle w:val="Nagwek"/>
      <w:rPr>
        <w:b/>
        <w:sz w:val="18"/>
      </w:rPr>
    </w:pPr>
    <w:r w:rsidRPr="00DB322F">
      <w:rPr>
        <w:noProof/>
      </w:rPr>
      <w:drawing>
        <wp:anchor distT="0" distB="0" distL="114300" distR="114300" simplePos="0" relativeHeight="251659264" behindDoc="0" locked="0" layoutInCell="1" allowOverlap="1" wp14:anchorId="52B8F013" wp14:editId="1275E51E">
          <wp:simplePos x="0" y="0"/>
          <wp:positionH relativeFrom="column">
            <wp:posOffset>38100</wp:posOffset>
          </wp:positionH>
          <wp:positionV relativeFrom="paragraph">
            <wp:posOffset>-15240</wp:posOffset>
          </wp:positionV>
          <wp:extent cx="1716405" cy="640080"/>
          <wp:effectExtent l="0" t="0" r="0" b="0"/>
          <wp:wrapSquare wrapText="bothSides"/>
          <wp:docPr id="12" name="Obraz 12" descr="Znalezione obrazy dla zapytania logo ajd cz&amp;eogon;stochow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Znalezione obrazy dla zapytania logo ajd cz&amp;eogon;stochow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640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7117E">
      <w:rPr>
        <w:b/>
        <w:sz w:val="18"/>
      </w:rPr>
      <w:t>BIURO PROJEKTU</w:t>
    </w:r>
  </w:p>
  <w:p w14:paraId="2FD1CA52" w14:textId="77777777" w:rsidR="00F24BF8" w:rsidRPr="004C32F9" w:rsidRDefault="00F24BF8" w:rsidP="00F24BF8">
    <w:pPr>
      <w:pStyle w:val="Nagwek"/>
      <w:pBdr>
        <w:bottom w:val="single" w:sz="6" w:space="1" w:color="auto"/>
      </w:pBdr>
      <w:rPr>
        <w:sz w:val="18"/>
      </w:rPr>
    </w:pPr>
    <w:r w:rsidRPr="004C32F9">
      <w:rPr>
        <w:sz w:val="18"/>
      </w:rPr>
      <w:t>„</w:t>
    </w:r>
    <w:r w:rsidRPr="001F3B8E">
      <w:rPr>
        <w:sz w:val="18"/>
      </w:rPr>
      <w:t>Uniwersytet dostępny. Program wsparcia zmian organizacyjnych i podnoszenia kompetencji kadry</w:t>
    </w:r>
    <w:r>
      <w:rPr>
        <w:sz w:val="18"/>
      </w:rPr>
      <w:t xml:space="preserve"> </w:t>
    </w:r>
    <w:r w:rsidRPr="001F3B8E">
      <w:rPr>
        <w:sz w:val="18"/>
      </w:rPr>
      <w:t>z zakresu niepełnosprawności w UJD</w:t>
    </w:r>
    <w:r>
      <w:rPr>
        <w:sz w:val="18"/>
      </w:rPr>
      <w:t xml:space="preserve">” </w:t>
    </w:r>
    <w:r>
      <w:rPr>
        <w:sz w:val="18"/>
      </w:rPr>
      <w:br/>
      <w:t>P</w:t>
    </w:r>
    <w:r w:rsidRPr="008A0EAF">
      <w:rPr>
        <w:sz w:val="18"/>
      </w:rPr>
      <w:t>OWR.03.05.00-00-A037/19</w:t>
    </w:r>
  </w:p>
  <w:p w14:paraId="1E4B7CDD" w14:textId="77777777" w:rsidR="00F24BF8" w:rsidRPr="001F3B8E" w:rsidRDefault="00F24BF8" w:rsidP="00F24BF8">
    <w:pPr>
      <w:pStyle w:val="Nagwek"/>
      <w:pBdr>
        <w:bottom w:val="single" w:sz="6" w:space="1" w:color="auto"/>
      </w:pBdr>
      <w:spacing w:after="120"/>
      <w:rPr>
        <w:sz w:val="18"/>
      </w:rPr>
    </w:pPr>
    <w:r>
      <w:rPr>
        <w:sz w:val="18"/>
      </w:rPr>
      <w:tab/>
      <w:t>u</w:t>
    </w:r>
    <w:r w:rsidRPr="004C32F9">
      <w:rPr>
        <w:sz w:val="18"/>
      </w:rPr>
      <w:t>l. Waszyngtona 4/8 42-200 Częstochowa</w:t>
    </w:r>
    <w:r>
      <w:rPr>
        <w:sz w:val="18"/>
      </w:rPr>
      <w:t>, p. 613</w:t>
    </w:r>
  </w:p>
  <w:p w14:paraId="4C5B0D47" w14:textId="0192574E" w:rsidR="00383361" w:rsidRDefault="00F24BF8" w:rsidP="008F3CF5">
    <w:pPr>
      <w:pStyle w:val="Nagwek"/>
      <w:pBdr>
        <w:bottom w:val="single" w:sz="6" w:space="1" w:color="auto"/>
      </w:pBdr>
      <w:jc w:val="center"/>
      <w:rPr>
        <w:rFonts w:ascii="Calibri" w:hAnsi="Calibri" w:cs="Calibri"/>
        <w:i/>
        <w:iCs/>
        <w:sz w:val="18"/>
        <w:szCs w:val="18"/>
      </w:rPr>
    </w:pPr>
    <w:r w:rsidRPr="001F3B8E">
      <w:rPr>
        <w:rFonts w:ascii="Calibri" w:hAnsi="Calibri" w:cs="Calibri"/>
        <w:i/>
        <w:iCs/>
        <w:sz w:val="18"/>
        <w:szCs w:val="18"/>
      </w:rPr>
      <w:t xml:space="preserve">Projekt współfinansowany ze środków Europejskiego Funduszu Społecznego w ramach </w:t>
    </w:r>
    <w:r>
      <w:rPr>
        <w:rFonts w:ascii="Calibri" w:hAnsi="Calibri" w:cs="Calibri"/>
        <w:i/>
        <w:iCs/>
        <w:sz w:val="18"/>
        <w:szCs w:val="18"/>
      </w:rPr>
      <w:br/>
    </w:r>
    <w:r w:rsidRPr="001F3B8E">
      <w:rPr>
        <w:rFonts w:ascii="Calibri" w:hAnsi="Calibri" w:cs="Calibri"/>
        <w:i/>
        <w:iCs/>
        <w:sz w:val="18"/>
        <w:szCs w:val="18"/>
      </w:rPr>
      <w:t>Programu Operacyjnego Wiedza Edukacja Rozwój 2014-2020.</w:t>
    </w:r>
  </w:p>
  <w:p w14:paraId="662C0268" w14:textId="77777777" w:rsidR="0053727D" w:rsidRPr="008F3CF5" w:rsidRDefault="0053727D" w:rsidP="008F3CF5">
    <w:pPr>
      <w:pStyle w:val="Nagwek"/>
      <w:pBdr>
        <w:bottom w:val="single" w:sz="6" w:space="1" w:color="auto"/>
      </w:pBdr>
      <w:jc w:val="center"/>
      <w:rPr>
        <w:rFonts w:ascii="Calibri" w:hAnsi="Calibri" w:cs="Calibri"/>
        <w:i/>
        <w:iCs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ACJjI2MDAxMzCyUdpeDU4uLM/DyQAvNaAMYWKDwsAAAA"/>
  </w:docVars>
  <w:rsids>
    <w:rsidRoot w:val="007671A1"/>
    <w:rsid w:val="00007D13"/>
    <w:rsid w:val="00040EF1"/>
    <w:rsid w:val="0007117E"/>
    <w:rsid w:val="00072A62"/>
    <w:rsid w:val="000B7634"/>
    <w:rsid w:val="000C24D7"/>
    <w:rsid w:val="000D4A44"/>
    <w:rsid w:val="001242EF"/>
    <w:rsid w:val="00226C81"/>
    <w:rsid w:val="00234ECF"/>
    <w:rsid w:val="00334C85"/>
    <w:rsid w:val="00352B66"/>
    <w:rsid w:val="00383361"/>
    <w:rsid w:val="00493CC4"/>
    <w:rsid w:val="004A797F"/>
    <w:rsid w:val="004D6B21"/>
    <w:rsid w:val="005056E1"/>
    <w:rsid w:val="00521213"/>
    <w:rsid w:val="00525AA8"/>
    <w:rsid w:val="0053727D"/>
    <w:rsid w:val="005F113C"/>
    <w:rsid w:val="00674389"/>
    <w:rsid w:val="006B3443"/>
    <w:rsid w:val="006B439B"/>
    <w:rsid w:val="007167DF"/>
    <w:rsid w:val="00756126"/>
    <w:rsid w:val="007671A1"/>
    <w:rsid w:val="00856916"/>
    <w:rsid w:val="008807F7"/>
    <w:rsid w:val="008D2801"/>
    <w:rsid w:val="008F227F"/>
    <w:rsid w:val="008F3CF5"/>
    <w:rsid w:val="00976036"/>
    <w:rsid w:val="00984AE0"/>
    <w:rsid w:val="009B330F"/>
    <w:rsid w:val="00A65B61"/>
    <w:rsid w:val="00A96FE4"/>
    <w:rsid w:val="00AB4FBA"/>
    <w:rsid w:val="00B657B7"/>
    <w:rsid w:val="00BA5F0F"/>
    <w:rsid w:val="00BE34EB"/>
    <w:rsid w:val="00CB4F88"/>
    <w:rsid w:val="00CD3A93"/>
    <w:rsid w:val="00CF7E6A"/>
    <w:rsid w:val="00D350DE"/>
    <w:rsid w:val="00D7670C"/>
    <w:rsid w:val="00D83D5E"/>
    <w:rsid w:val="00DA2C85"/>
    <w:rsid w:val="00DB381F"/>
    <w:rsid w:val="00E11E44"/>
    <w:rsid w:val="00E72F9A"/>
    <w:rsid w:val="00EB16CD"/>
    <w:rsid w:val="00EE715D"/>
    <w:rsid w:val="00EF326A"/>
    <w:rsid w:val="00F24BF8"/>
    <w:rsid w:val="00FE3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62DDC9"/>
  <w15:chartTrackingRefBased/>
  <w15:docId w15:val="{EEA37FA0-2AE9-4572-84A9-64381D741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D3A93"/>
    <w:pPr>
      <w:suppressAutoHyphens/>
      <w:spacing w:after="200" w:line="276" w:lineRule="auto"/>
    </w:pPr>
    <w:rPr>
      <w:rFonts w:ascii="Calibri" w:eastAsia="Lucida Sans Unicode" w:hAnsi="Calibri" w:cs="font291"/>
      <w:kern w:val="1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16CD"/>
    <w:pPr>
      <w:keepNext/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A797F"/>
  </w:style>
  <w:style w:type="paragraph" w:styleId="Stopka">
    <w:name w:val="footer"/>
    <w:basedOn w:val="Normalny"/>
    <w:link w:val="StopkaZnak"/>
    <w:uiPriority w:val="99"/>
    <w:unhideWhenUsed/>
    <w:rsid w:val="004A797F"/>
    <w:pPr>
      <w:tabs>
        <w:tab w:val="center" w:pos="4536"/>
        <w:tab w:val="right" w:pos="9072"/>
      </w:tabs>
      <w:suppressAutoHyphens w:val="0"/>
      <w:spacing w:after="0" w:line="240" w:lineRule="auto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A797F"/>
  </w:style>
  <w:style w:type="paragraph" w:styleId="Tekstdymka">
    <w:name w:val="Balloon Text"/>
    <w:basedOn w:val="Normalny"/>
    <w:link w:val="TekstdymkaZnak"/>
    <w:uiPriority w:val="99"/>
    <w:semiHidden/>
    <w:unhideWhenUsed/>
    <w:rsid w:val="008F22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227F"/>
    <w:rPr>
      <w:rFonts w:ascii="Segoe UI" w:hAnsi="Segoe UI" w:cs="Segoe UI"/>
      <w:sz w:val="18"/>
      <w:szCs w:val="18"/>
    </w:rPr>
  </w:style>
  <w:style w:type="table" w:styleId="Tabelasiatki2akcent3">
    <w:name w:val="Grid Table 2 Accent 3"/>
    <w:basedOn w:val="Standardowy"/>
    <w:uiPriority w:val="47"/>
    <w:rsid w:val="00521213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EB16CD"/>
    <w:rPr>
      <w:rFonts w:asciiTheme="majorHAnsi" w:eastAsiaTheme="majorEastAsia" w:hAnsiTheme="majorHAnsi" w:cstheme="majorBidi"/>
      <w:b/>
      <w:kern w:val="1"/>
      <w:sz w:val="24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57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1 - zgłoszenie WF i JO</vt:lpstr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1 - zgłoszenie WF i JO</dc:title>
  <dc:subject/>
  <dc:creator>Marcin Sosnowski</dc:creator>
  <cp:keywords/>
  <dc:description/>
  <cp:lastModifiedBy>Anita Janicka</cp:lastModifiedBy>
  <cp:revision>2</cp:revision>
  <cp:lastPrinted>2022-07-27T09:15:00Z</cp:lastPrinted>
  <dcterms:created xsi:type="dcterms:W3CDTF">2023-03-09T09:10:00Z</dcterms:created>
  <dcterms:modified xsi:type="dcterms:W3CDTF">2023-03-09T09:10:00Z</dcterms:modified>
</cp:coreProperties>
</file>